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7E766F" w14:textId="77777777" w:rsidR="003146A9" w:rsidRPr="003146A9" w:rsidRDefault="003146A9" w:rsidP="003146A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</w:pPr>
      <w:r w:rsidRPr="003146A9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</w:r>
      <w:r w:rsidRPr="003146A9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 xml:space="preserve">package </w:t>
      </w:r>
      <w:proofErr w:type="spellStart"/>
      <w:r w:rsidRPr="003146A9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com.example.nav</w:t>
      </w:r>
      <w:proofErr w:type="spellEnd"/>
      <w:r w:rsidRPr="003146A9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;</w:t>
      </w:r>
      <w:r w:rsidRPr="003146A9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</w:r>
      <w:r w:rsidRPr="003146A9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</w:r>
      <w:r w:rsidRPr="003146A9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 xml:space="preserve">import </w:t>
      </w:r>
      <w:proofErr w:type="spellStart"/>
      <w:r w:rsidRPr="003146A9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android.os.Bundle</w:t>
      </w:r>
      <w:proofErr w:type="spellEnd"/>
      <w:r w:rsidRPr="003146A9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;</w:t>
      </w:r>
      <w:r w:rsidRPr="003146A9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</w:r>
      <w:r w:rsidRPr="003146A9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 xml:space="preserve">import </w:t>
      </w:r>
      <w:proofErr w:type="spellStart"/>
      <w:r w:rsidRPr="003146A9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android.view.LayoutInflater</w:t>
      </w:r>
      <w:proofErr w:type="spellEnd"/>
      <w:r w:rsidRPr="003146A9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;</w:t>
      </w:r>
      <w:r w:rsidRPr="003146A9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</w:r>
      <w:r w:rsidRPr="003146A9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 xml:space="preserve">import </w:t>
      </w:r>
      <w:proofErr w:type="spellStart"/>
      <w:r w:rsidRPr="003146A9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android.view.View</w:t>
      </w:r>
      <w:proofErr w:type="spellEnd"/>
      <w:r w:rsidRPr="003146A9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;</w:t>
      </w:r>
      <w:r w:rsidRPr="003146A9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</w:r>
      <w:r w:rsidRPr="003146A9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 xml:space="preserve">import </w:t>
      </w:r>
      <w:proofErr w:type="spellStart"/>
      <w:r w:rsidRPr="003146A9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android.view.ViewGroup</w:t>
      </w:r>
      <w:proofErr w:type="spellEnd"/>
      <w:r w:rsidRPr="003146A9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;</w:t>
      </w:r>
      <w:r w:rsidRPr="003146A9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</w:r>
      <w:r w:rsidRPr="003146A9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</w:r>
      <w:r w:rsidRPr="003146A9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 xml:space="preserve">import </w:t>
      </w:r>
      <w:proofErr w:type="spellStart"/>
      <w:r w:rsidRPr="003146A9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androidx.fragment.app.Fragment</w:t>
      </w:r>
      <w:proofErr w:type="spellEnd"/>
      <w:r w:rsidRPr="003146A9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;</w:t>
      </w:r>
      <w:r w:rsidRPr="003146A9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</w:r>
      <w:r w:rsidRPr="003146A9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 xml:space="preserve">import </w:t>
      </w:r>
      <w:proofErr w:type="spellStart"/>
      <w:r w:rsidRPr="003146A9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androidx.annotation.</w:t>
      </w:r>
      <w:r w:rsidRPr="003146A9">
        <w:rPr>
          <w:rFonts w:ascii="Consolas" w:eastAsia="Times New Roman" w:hAnsi="Consolas" w:cs="Courier New"/>
          <w:color w:val="808000"/>
          <w:sz w:val="20"/>
          <w:szCs w:val="20"/>
          <w:lang w:eastAsia="en-IN"/>
        </w:rPr>
        <w:t>Nullable</w:t>
      </w:r>
      <w:proofErr w:type="spellEnd"/>
      <w:r w:rsidRPr="003146A9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;</w:t>
      </w:r>
      <w:r w:rsidRPr="003146A9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</w:r>
      <w:r w:rsidRPr="003146A9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</w:r>
      <w:r w:rsidRPr="003146A9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</w:r>
      <w:r w:rsidRPr="003146A9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 xml:space="preserve">public class </w:t>
      </w:r>
      <w:proofErr w:type="spellStart"/>
      <w:r w:rsidRPr="003146A9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ProfileFragment</w:t>
      </w:r>
      <w:proofErr w:type="spellEnd"/>
      <w:r w:rsidRPr="003146A9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 xml:space="preserve"> </w:t>
      </w:r>
      <w:r w:rsidRPr="003146A9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 xml:space="preserve">extends </w:t>
      </w:r>
      <w:r w:rsidRPr="003146A9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Fragment {</w:t>
      </w:r>
      <w:r w:rsidRPr="003146A9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</w:r>
      <w:r w:rsidRPr="003146A9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  <w:t xml:space="preserve">    </w:t>
      </w:r>
      <w:r w:rsidRPr="003146A9">
        <w:rPr>
          <w:rFonts w:ascii="Consolas" w:eastAsia="Times New Roman" w:hAnsi="Consolas" w:cs="Courier New"/>
          <w:color w:val="808000"/>
          <w:sz w:val="20"/>
          <w:szCs w:val="20"/>
          <w:lang w:eastAsia="en-IN"/>
        </w:rPr>
        <w:t>@Nullable</w:t>
      </w:r>
      <w:r w:rsidRPr="003146A9">
        <w:rPr>
          <w:rFonts w:ascii="Consolas" w:eastAsia="Times New Roman" w:hAnsi="Consolas" w:cs="Courier New"/>
          <w:color w:val="808000"/>
          <w:sz w:val="20"/>
          <w:szCs w:val="20"/>
          <w:lang w:eastAsia="en-IN"/>
        </w:rPr>
        <w:br/>
        <w:t xml:space="preserve">    @Override</w:t>
      </w:r>
      <w:r w:rsidRPr="003146A9">
        <w:rPr>
          <w:rFonts w:ascii="Consolas" w:eastAsia="Times New Roman" w:hAnsi="Consolas" w:cs="Courier New"/>
          <w:color w:val="808000"/>
          <w:sz w:val="20"/>
          <w:szCs w:val="20"/>
          <w:lang w:eastAsia="en-IN"/>
        </w:rPr>
        <w:br/>
        <w:t xml:space="preserve">    </w:t>
      </w:r>
      <w:r w:rsidRPr="003146A9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 xml:space="preserve">public </w:t>
      </w:r>
      <w:r w:rsidRPr="003146A9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 xml:space="preserve">View </w:t>
      </w:r>
      <w:proofErr w:type="spellStart"/>
      <w:r w:rsidRPr="003146A9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onCreateView</w:t>
      </w:r>
      <w:proofErr w:type="spellEnd"/>
      <w:r w:rsidRPr="003146A9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(</w:t>
      </w:r>
      <w:proofErr w:type="spellStart"/>
      <w:r w:rsidRPr="003146A9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LayoutInflater</w:t>
      </w:r>
      <w:proofErr w:type="spellEnd"/>
      <w:r w:rsidRPr="003146A9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 xml:space="preserve"> inflater, </w:t>
      </w:r>
      <w:r w:rsidRPr="003146A9">
        <w:rPr>
          <w:rFonts w:ascii="Consolas" w:eastAsia="Times New Roman" w:hAnsi="Consolas" w:cs="Courier New"/>
          <w:color w:val="808000"/>
          <w:sz w:val="20"/>
          <w:szCs w:val="20"/>
          <w:lang w:eastAsia="en-IN"/>
        </w:rPr>
        <w:t xml:space="preserve">@Nullable </w:t>
      </w:r>
      <w:proofErr w:type="spellStart"/>
      <w:r w:rsidRPr="003146A9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ViewGroup</w:t>
      </w:r>
      <w:proofErr w:type="spellEnd"/>
      <w:r w:rsidRPr="003146A9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 xml:space="preserve"> container, </w:t>
      </w:r>
      <w:r w:rsidRPr="003146A9">
        <w:rPr>
          <w:rFonts w:ascii="Consolas" w:eastAsia="Times New Roman" w:hAnsi="Consolas" w:cs="Courier New"/>
          <w:color w:val="808000"/>
          <w:sz w:val="20"/>
          <w:szCs w:val="20"/>
          <w:lang w:eastAsia="en-IN"/>
        </w:rPr>
        <w:t xml:space="preserve">@Nullable </w:t>
      </w:r>
      <w:r w:rsidRPr="003146A9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 xml:space="preserve">Bundle </w:t>
      </w:r>
      <w:proofErr w:type="spellStart"/>
      <w:r w:rsidRPr="003146A9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savedInstanceState</w:t>
      </w:r>
      <w:proofErr w:type="spellEnd"/>
      <w:r w:rsidRPr="003146A9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) {</w:t>
      </w:r>
      <w:r w:rsidRPr="003146A9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  <w:t xml:space="preserve">        </w:t>
      </w:r>
      <w:r w:rsidRPr="003146A9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 xml:space="preserve">return </w:t>
      </w:r>
      <w:proofErr w:type="spellStart"/>
      <w:r w:rsidRPr="003146A9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inflater.inflate</w:t>
      </w:r>
      <w:proofErr w:type="spellEnd"/>
      <w:r w:rsidRPr="003146A9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(</w:t>
      </w:r>
      <w:proofErr w:type="spellStart"/>
      <w:r w:rsidRPr="003146A9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R.layout.</w:t>
      </w:r>
      <w:r w:rsidRPr="003146A9">
        <w:rPr>
          <w:rFonts w:ascii="Consolas" w:eastAsia="Times New Roman" w:hAnsi="Consolas" w:cs="Courier New"/>
          <w:b/>
          <w:bCs/>
          <w:i/>
          <w:iCs/>
          <w:color w:val="660E7A"/>
          <w:sz w:val="20"/>
          <w:szCs w:val="20"/>
          <w:lang w:eastAsia="en-IN"/>
        </w:rPr>
        <w:t>fragment_profile</w:t>
      </w:r>
      <w:proofErr w:type="spellEnd"/>
      <w:r w:rsidRPr="003146A9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 xml:space="preserve">, container, </w:t>
      </w:r>
      <w:r w:rsidRPr="003146A9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>false</w:t>
      </w:r>
      <w:r w:rsidRPr="003146A9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);</w:t>
      </w:r>
      <w:r w:rsidRPr="003146A9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  <w:t xml:space="preserve">    }</w:t>
      </w:r>
      <w:r w:rsidRPr="003146A9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  <w:t>}</w:t>
      </w:r>
    </w:p>
    <w:p w14:paraId="1A6D525D" w14:textId="77777777" w:rsidR="003146A9" w:rsidRDefault="003146A9"/>
    <w:sectPr w:rsidR="003146A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Q0MzcztTQzMTE0NjZX0lEKTi0uzszPAykwrAUAp5QPcywAAAA="/>
  </w:docVars>
  <w:rsids>
    <w:rsidRoot w:val="003146A9"/>
    <w:rsid w:val="003146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F336E2"/>
  <w15:chartTrackingRefBased/>
  <w15:docId w15:val="{DF366197-6A7A-464E-87DF-BF6CC55FCA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146A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146A9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130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6</Words>
  <Characters>437</Characters>
  <Application>Microsoft Office Word</Application>
  <DocSecurity>0</DocSecurity>
  <Lines>3</Lines>
  <Paragraphs>1</Paragraphs>
  <ScaleCrop>false</ScaleCrop>
  <Company/>
  <LinksUpToDate>false</LinksUpToDate>
  <CharactersWithSpaces>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ngi Bauskar</dc:creator>
  <cp:keywords/>
  <dc:description/>
  <cp:lastModifiedBy>Shubhangi Bauskar</cp:lastModifiedBy>
  <cp:revision>1</cp:revision>
  <dcterms:created xsi:type="dcterms:W3CDTF">2020-11-16T02:34:00Z</dcterms:created>
  <dcterms:modified xsi:type="dcterms:W3CDTF">2020-11-16T02:36:00Z</dcterms:modified>
</cp:coreProperties>
</file>